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CanESM2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7.87%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57% change in variance for freshwater systems (95% CI: -5.99 to 6.71%), whereas we expect a 2.86% reduction in variance for marine systems (95% CI: -6.32 to 1.26%) and a 12.22% reduction in variance for terrestrial systems (95% CI: -19.44 to -6.18%)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fdeff8f-5127-40fa-b829-0e52c6523bfb"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deff8f-5127-40fa-b829-0e52c6523bfb"/>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6-06T03:55:58Z</dcterms:created>
  <dcterms:modified xsi:type="dcterms:W3CDTF">2023-06-06T0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